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D16C58" w14:textId="7CB21929" w:rsidR="001C4710" w:rsidRPr="00CD7D81" w:rsidRDefault="007D43B2" w:rsidP="00FD75D3">
      <w:pPr>
        <w:ind w:left="-993"/>
        <w:rPr>
          <w:b/>
          <w:bCs/>
        </w:rPr>
      </w:pPr>
      <w:r w:rsidRPr="00CD7D81">
        <w:rPr>
          <w:b/>
          <w:bCs/>
        </w:rPr>
        <w:t>Applied Maths and Graphics Functional Checklist for your Graphics Application</w:t>
      </w:r>
    </w:p>
    <w:p w14:paraId="577C24D1" w14:textId="18C46AA2" w:rsidR="007D43B2" w:rsidRDefault="00CD7D81" w:rsidP="00FD75D3">
      <w:pPr>
        <w:ind w:left="-993"/>
      </w:pPr>
      <w:r>
        <w:t>Name: __________________________________</w:t>
      </w:r>
    </w:p>
    <w:p w14:paraId="5B81D033" w14:textId="63550D36" w:rsidR="00FD75D3" w:rsidRDefault="007D43B2" w:rsidP="00FD75D3">
      <w:pPr>
        <w:ind w:left="-993"/>
      </w:pPr>
      <w:r>
        <w:t xml:space="preserve">Please place an “x” in the </w:t>
      </w:r>
      <w:r w:rsidRPr="007D43B2">
        <w:rPr>
          <w:b/>
          <w:bCs/>
        </w:rPr>
        <w:t>Exists</w:t>
      </w:r>
      <w:r>
        <w:t>? column if the feature is included in your submission</w:t>
      </w:r>
      <w:r w:rsidR="00FD75D3">
        <w:t xml:space="preserve">. </w:t>
      </w:r>
      <w:r>
        <w:t xml:space="preserve">If accessing the feature is not completely obvious, please add comments in the </w:t>
      </w:r>
      <w:r w:rsidRPr="007D43B2">
        <w:rPr>
          <w:b/>
          <w:bCs/>
        </w:rPr>
        <w:t>Access Tips</w:t>
      </w:r>
      <w:r>
        <w:t xml:space="preserve"> column</w:t>
      </w:r>
      <w:r w:rsidR="00FD75D3">
        <w:t xml:space="preserve">. </w:t>
      </w:r>
      <w:r w:rsidR="004C7502">
        <w:t>Please do not edit the Mark category, Features or Conf columns</w:t>
      </w:r>
    </w:p>
    <w:tbl>
      <w:tblPr>
        <w:tblStyle w:val="TableGrid"/>
        <w:tblpPr w:leftFromText="180" w:rightFromText="180" w:vertAnchor="page" w:horzAnchor="margin" w:tblpXSpec="center" w:tblpY="3534"/>
        <w:tblW w:w="10873" w:type="dxa"/>
        <w:tblLook w:val="04A0" w:firstRow="1" w:lastRow="0" w:firstColumn="1" w:lastColumn="0" w:noHBand="0" w:noVBand="1"/>
      </w:tblPr>
      <w:tblGrid>
        <w:gridCol w:w="1160"/>
        <w:gridCol w:w="3655"/>
        <w:gridCol w:w="850"/>
        <w:gridCol w:w="4536"/>
        <w:gridCol w:w="672"/>
      </w:tblGrid>
      <w:tr w:rsidR="004C7502" w14:paraId="2C7F8D93" w14:textId="2B6E7A6E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0C18E4FB" w14:textId="77777777" w:rsidR="004C7502" w:rsidRDefault="004C7502" w:rsidP="00CB7BB5">
            <w:r>
              <w:t>Mark Category</w:t>
            </w:r>
          </w:p>
        </w:tc>
        <w:tc>
          <w:tcPr>
            <w:tcW w:w="3655" w:type="dxa"/>
            <w:shd w:val="clear" w:color="auto" w:fill="D9D9D9" w:themeFill="background1" w:themeFillShade="D9"/>
          </w:tcPr>
          <w:p w14:paraId="32153179" w14:textId="77777777" w:rsidR="004C7502" w:rsidRDefault="004C7502" w:rsidP="00CB7BB5">
            <w:r>
              <w:t>Feature category: Imag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217C2F3" w14:textId="77777777" w:rsidR="004C7502" w:rsidRDefault="004C7502" w:rsidP="00CB7BB5">
            <w:r>
              <w:t>Exists?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149ED5DF" w14:textId="77777777" w:rsidR="004C7502" w:rsidRDefault="004C7502" w:rsidP="00CB7BB5">
            <w:r>
              <w:t>Access Tips</w:t>
            </w:r>
          </w:p>
        </w:tc>
        <w:tc>
          <w:tcPr>
            <w:tcW w:w="672" w:type="dxa"/>
            <w:shd w:val="clear" w:color="auto" w:fill="D9D9D9" w:themeFill="background1" w:themeFillShade="D9"/>
          </w:tcPr>
          <w:p w14:paraId="485B8C27" w14:textId="5B2519D0" w:rsidR="004C7502" w:rsidRDefault="004C7502" w:rsidP="00CB7BB5">
            <w:r>
              <w:t>Conf</w:t>
            </w:r>
          </w:p>
        </w:tc>
      </w:tr>
      <w:tr w:rsidR="004C7502" w14:paraId="4013EA23" w14:textId="7B1C84DD" w:rsidTr="004C7502">
        <w:trPr>
          <w:trHeight w:val="606"/>
        </w:trPr>
        <w:tc>
          <w:tcPr>
            <w:tcW w:w="1160" w:type="dxa"/>
          </w:tcPr>
          <w:p w14:paraId="346717C5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7207B276" w14:textId="77777777" w:rsidR="004C7502" w:rsidRDefault="004C7502" w:rsidP="00CB7BB5">
            <w:r w:rsidRPr="002F1084">
              <w:t>Load and save image</w:t>
            </w:r>
            <w:r>
              <w:t xml:space="preserve"> from/to file using basic Processing</w:t>
            </w:r>
          </w:p>
        </w:tc>
        <w:tc>
          <w:tcPr>
            <w:tcW w:w="850" w:type="dxa"/>
          </w:tcPr>
          <w:p w14:paraId="2C56472A" w14:textId="3AA61403" w:rsidR="004C7502" w:rsidRDefault="00CE0BE3" w:rsidP="00CB7BB5">
            <w:r>
              <w:t>Yes</w:t>
            </w:r>
          </w:p>
        </w:tc>
        <w:tc>
          <w:tcPr>
            <w:tcW w:w="4536" w:type="dxa"/>
          </w:tcPr>
          <w:p w14:paraId="04F4D820" w14:textId="2AC993F6" w:rsidR="004C7502" w:rsidRDefault="00590F24" w:rsidP="00CB7BB5">
            <w:r>
              <w:t>Click either the load file or save file options at the top left corner of the GUI to access the options</w:t>
            </w:r>
          </w:p>
        </w:tc>
        <w:tc>
          <w:tcPr>
            <w:tcW w:w="672" w:type="dxa"/>
          </w:tcPr>
          <w:p w14:paraId="1022042E" w14:textId="77777777" w:rsidR="004C7502" w:rsidRDefault="004C7502" w:rsidP="00CB7BB5"/>
        </w:tc>
      </w:tr>
      <w:tr w:rsidR="004C7502" w14:paraId="79DF9942" w14:textId="04070FCA" w:rsidTr="004C7502">
        <w:trPr>
          <w:trHeight w:val="606"/>
        </w:trPr>
        <w:tc>
          <w:tcPr>
            <w:tcW w:w="1160" w:type="dxa"/>
          </w:tcPr>
          <w:p w14:paraId="570A287D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3BC03334" w14:textId="77777777" w:rsidR="004C7502" w:rsidRDefault="004C7502" w:rsidP="00CB7BB5">
            <w:r>
              <w:t xml:space="preserve">Convert a colour image to a </w:t>
            </w:r>
            <w:proofErr w:type="gramStart"/>
            <w:r>
              <w:t>black-and-white</w:t>
            </w:r>
            <w:r w:rsidRPr="002F1084">
              <w:t xml:space="preserve"> and greyscale versions of the image</w:t>
            </w:r>
            <w:proofErr w:type="gramEnd"/>
          </w:p>
        </w:tc>
        <w:tc>
          <w:tcPr>
            <w:tcW w:w="850" w:type="dxa"/>
          </w:tcPr>
          <w:p w14:paraId="57792C07" w14:textId="19F4DB17" w:rsidR="004C7502" w:rsidRDefault="00590F24" w:rsidP="00CB7BB5">
            <w:r>
              <w:t>Yes</w:t>
            </w:r>
          </w:p>
        </w:tc>
        <w:tc>
          <w:tcPr>
            <w:tcW w:w="4536" w:type="dxa"/>
          </w:tcPr>
          <w:p w14:paraId="5E9AF616" w14:textId="30DEB3DE" w:rsidR="004C7502" w:rsidRDefault="00590F24" w:rsidP="00CB7BB5">
            <w:r>
              <w:t>Open the Filters drop down menu and click on the filter of choice</w:t>
            </w:r>
          </w:p>
        </w:tc>
        <w:tc>
          <w:tcPr>
            <w:tcW w:w="672" w:type="dxa"/>
          </w:tcPr>
          <w:p w14:paraId="1DF558E7" w14:textId="77777777" w:rsidR="004C7502" w:rsidRDefault="004C7502" w:rsidP="00CB7BB5"/>
        </w:tc>
      </w:tr>
      <w:tr w:rsidR="004C7502" w14:paraId="689BA438" w14:textId="68606950" w:rsidTr="004C7502">
        <w:trPr>
          <w:trHeight w:val="631"/>
        </w:trPr>
        <w:tc>
          <w:tcPr>
            <w:tcW w:w="1160" w:type="dxa"/>
          </w:tcPr>
          <w:p w14:paraId="12076F11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423C9CD8" w14:textId="77777777" w:rsidR="004C7502" w:rsidRPr="00CD6948" w:rsidRDefault="004C7502" w:rsidP="00CB7BB5">
            <w:r w:rsidRPr="00CD6948">
              <w:t>Change contrast/brightness or any other aspect of the image using Point Functions </w:t>
            </w:r>
          </w:p>
          <w:p w14:paraId="2A59D0C1" w14:textId="77777777" w:rsidR="004C7502" w:rsidRDefault="004C7502" w:rsidP="00CB7BB5"/>
        </w:tc>
        <w:tc>
          <w:tcPr>
            <w:tcW w:w="850" w:type="dxa"/>
          </w:tcPr>
          <w:p w14:paraId="52AA3E20" w14:textId="4DB820FF" w:rsidR="004C7502" w:rsidRDefault="00590F24" w:rsidP="00CB7BB5">
            <w:r>
              <w:t>Yes</w:t>
            </w:r>
          </w:p>
        </w:tc>
        <w:tc>
          <w:tcPr>
            <w:tcW w:w="4536" w:type="dxa"/>
          </w:tcPr>
          <w:p w14:paraId="681E2C70" w14:textId="1BF923D4" w:rsidR="004C7502" w:rsidRDefault="00590F24" w:rsidP="00CB7BB5">
            <w:r>
              <w:t xml:space="preserve">Use the sliders present on the </w:t>
            </w:r>
            <w:r w:rsidR="004B13AE">
              <w:t>left-hand</w:t>
            </w:r>
            <w:r>
              <w:t xml:space="preserve"> side of the GUI by simply holding down the slider and dragging it either back or forth to the desired value, letting go of it will update the image</w:t>
            </w:r>
          </w:p>
        </w:tc>
        <w:tc>
          <w:tcPr>
            <w:tcW w:w="672" w:type="dxa"/>
          </w:tcPr>
          <w:p w14:paraId="55B50245" w14:textId="77777777" w:rsidR="004C7502" w:rsidRDefault="004C7502" w:rsidP="00CB7BB5"/>
        </w:tc>
      </w:tr>
      <w:tr w:rsidR="00590F24" w14:paraId="5191B777" w14:textId="1C24F39A" w:rsidTr="004C7502">
        <w:trPr>
          <w:trHeight w:val="606"/>
        </w:trPr>
        <w:tc>
          <w:tcPr>
            <w:tcW w:w="1160" w:type="dxa"/>
          </w:tcPr>
          <w:p w14:paraId="35F7E8E3" w14:textId="77777777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2AE1F90" w14:textId="77777777" w:rsidR="00590F24" w:rsidRPr="00CD6948" w:rsidRDefault="00590F24" w:rsidP="00590F24">
            <w:r w:rsidRPr="00CD6948">
              <w:t xml:space="preserve">Implement convolution filter to blur, sharpen and find edges </w:t>
            </w:r>
          </w:p>
          <w:p w14:paraId="6CFD9BA5" w14:textId="77777777" w:rsidR="00590F24" w:rsidRDefault="00590F24" w:rsidP="00590F24"/>
        </w:tc>
        <w:tc>
          <w:tcPr>
            <w:tcW w:w="850" w:type="dxa"/>
          </w:tcPr>
          <w:p w14:paraId="5848FBF5" w14:textId="18545C8A" w:rsidR="00590F24" w:rsidRDefault="00590F24" w:rsidP="00590F24">
            <w:r>
              <w:t>Yes</w:t>
            </w:r>
          </w:p>
        </w:tc>
        <w:tc>
          <w:tcPr>
            <w:tcW w:w="4536" w:type="dxa"/>
          </w:tcPr>
          <w:p w14:paraId="02F6CFE2" w14:textId="7832768D" w:rsidR="00590F24" w:rsidRDefault="00590F24" w:rsidP="00590F24">
            <w:r>
              <w:t>Open the Filters drop down menu and click on the filter of choice</w:t>
            </w:r>
          </w:p>
        </w:tc>
        <w:tc>
          <w:tcPr>
            <w:tcW w:w="672" w:type="dxa"/>
          </w:tcPr>
          <w:p w14:paraId="50A208F3" w14:textId="77777777" w:rsidR="00590F24" w:rsidRDefault="00590F24" w:rsidP="00590F24"/>
        </w:tc>
      </w:tr>
      <w:tr w:rsidR="00590F24" w14:paraId="735E65F3" w14:textId="733E4058" w:rsidTr="004C7502">
        <w:trPr>
          <w:trHeight w:val="606"/>
        </w:trPr>
        <w:tc>
          <w:tcPr>
            <w:tcW w:w="1160" w:type="dxa"/>
          </w:tcPr>
          <w:p w14:paraId="5E382A12" w14:textId="77777777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2BB2DD37" w14:textId="3AA782AC" w:rsidR="00590F24" w:rsidRPr="00CD6948" w:rsidRDefault="00590F24" w:rsidP="00590F24">
            <w:r w:rsidRPr="00CD6948">
              <w:t xml:space="preserve">Change Hue, </w:t>
            </w:r>
            <w:r>
              <w:t>S</w:t>
            </w:r>
            <w:r w:rsidRPr="00CD6948">
              <w:t xml:space="preserve">aturation using own RGB-HSV conversion  </w:t>
            </w:r>
          </w:p>
          <w:p w14:paraId="07DD574F" w14:textId="77777777" w:rsidR="00590F24" w:rsidRDefault="00590F24" w:rsidP="00590F24"/>
        </w:tc>
        <w:tc>
          <w:tcPr>
            <w:tcW w:w="850" w:type="dxa"/>
          </w:tcPr>
          <w:p w14:paraId="516B1A62" w14:textId="77777777" w:rsidR="00590F24" w:rsidRDefault="00590F24" w:rsidP="00590F24"/>
        </w:tc>
        <w:tc>
          <w:tcPr>
            <w:tcW w:w="4536" w:type="dxa"/>
          </w:tcPr>
          <w:p w14:paraId="14E013A5" w14:textId="77777777" w:rsidR="00590F24" w:rsidRDefault="00590F24" w:rsidP="00590F24"/>
        </w:tc>
        <w:tc>
          <w:tcPr>
            <w:tcW w:w="672" w:type="dxa"/>
          </w:tcPr>
          <w:p w14:paraId="363769A7" w14:textId="77777777" w:rsidR="00590F24" w:rsidRDefault="00590F24" w:rsidP="00590F24"/>
        </w:tc>
      </w:tr>
      <w:tr w:rsidR="00590F24" w14:paraId="2AE797EA" w14:textId="06DD04E9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077A0049" w14:textId="77777777" w:rsidR="00590F24" w:rsidRPr="00CD7D81" w:rsidRDefault="00590F24" w:rsidP="00590F24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6E699E4C" w14:textId="77777777" w:rsidR="00590F24" w:rsidRDefault="00590F24" w:rsidP="00590F24">
            <w:r>
              <w:t>Feature category: Drawing Shap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64EAC923" w14:textId="77777777" w:rsidR="00590F24" w:rsidRDefault="00590F24" w:rsidP="00590F24"/>
        </w:tc>
        <w:tc>
          <w:tcPr>
            <w:tcW w:w="4536" w:type="dxa"/>
            <w:shd w:val="clear" w:color="auto" w:fill="D9D9D9" w:themeFill="background1" w:themeFillShade="D9"/>
          </w:tcPr>
          <w:p w14:paraId="1E33238D" w14:textId="77777777" w:rsidR="00590F24" w:rsidRDefault="00590F24" w:rsidP="00590F24"/>
        </w:tc>
        <w:tc>
          <w:tcPr>
            <w:tcW w:w="672" w:type="dxa"/>
            <w:shd w:val="clear" w:color="auto" w:fill="D9D9D9" w:themeFill="background1" w:themeFillShade="D9"/>
          </w:tcPr>
          <w:p w14:paraId="68121EEE" w14:textId="77777777" w:rsidR="00590F24" w:rsidRDefault="00590F24" w:rsidP="00590F24"/>
        </w:tc>
      </w:tr>
      <w:tr w:rsidR="00590F24" w14:paraId="142675E8" w14:textId="1A398AD2" w:rsidTr="004C7502">
        <w:trPr>
          <w:trHeight w:val="606"/>
        </w:trPr>
        <w:tc>
          <w:tcPr>
            <w:tcW w:w="1160" w:type="dxa"/>
          </w:tcPr>
          <w:p w14:paraId="11BBAE9F" w14:textId="77777777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6826CF98" w14:textId="77777777" w:rsidR="00590F24" w:rsidRPr="00C86AB9" w:rsidRDefault="00590F24" w:rsidP="00590F24">
            <w:r>
              <w:t xml:space="preserve">Drawing “dead” shapes (which cannot be further manipulated) via </w:t>
            </w:r>
            <w:r w:rsidRPr="00C86AB9">
              <w:t xml:space="preserve"> a single mouse click to place the shape.</w:t>
            </w:r>
          </w:p>
          <w:p w14:paraId="33F6DF26" w14:textId="77777777" w:rsidR="00590F24" w:rsidRDefault="00590F24" w:rsidP="00590F24"/>
        </w:tc>
        <w:tc>
          <w:tcPr>
            <w:tcW w:w="850" w:type="dxa"/>
          </w:tcPr>
          <w:p w14:paraId="20DB81FC" w14:textId="77777777" w:rsidR="00590F24" w:rsidRDefault="00590F24" w:rsidP="00590F24"/>
        </w:tc>
        <w:tc>
          <w:tcPr>
            <w:tcW w:w="4536" w:type="dxa"/>
          </w:tcPr>
          <w:p w14:paraId="20165779" w14:textId="77777777" w:rsidR="00590F24" w:rsidRDefault="00590F24" w:rsidP="00590F24"/>
        </w:tc>
        <w:tc>
          <w:tcPr>
            <w:tcW w:w="672" w:type="dxa"/>
          </w:tcPr>
          <w:p w14:paraId="2C8F6585" w14:textId="77777777" w:rsidR="00590F24" w:rsidRDefault="00590F24" w:rsidP="00590F24"/>
        </w:tc>
      </w:tr>
      <w:tr w:rsidR="00590F24" w14:paraId="7F1EA3EF" w14:textId="143660E2" w:rsidTr="004C7502">
        <w:trPr>
          <w:trHeight w:val="606"/>
        </w:trPr>
        <w:tc>
          <w:tcPr>
            <w:tcW w:w="1160" w:type="dxa"/>
          </w:tcPr>
          <w:p w14:paraId="2285FA8F" w14:textId="77777777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08E9F90C" w14:textId="77777777" w:rsidR="00590F24" w:rsidRPr="00CA7FF5" w:rsidRDefault="00590F24" w:rsidP="00590F24">
            <w:r>
              <w:t xml:space="preserve">Drawing “dead” shapes (which cannot be further manipulated) via </w:t>
            </w:r>
            <w:r w:rsidRPr="00C86AB9">
              <w:t>interactively placing and dragging shapes to define their size</w:t>
            </w:r>
            <w:r w:rsidRPr="00CA7FF5">
              <w:t xml:space="preserve"> </w:t>
            </w:r>
          </w:p>
        </w:tc>
        <w:tc>
          <w:tcPr>
            <w:tcW w:w="850" w:type="dxa"/>
          </w:tcPr>
          <w:p w14:paraId="13040493" w14:textId="2BB167D4" w:rsidR="00590F24" w:rsidRDefault="00590F24" w:rsidP="00590F24"/>
        </w:tc>
        <w:tc>
          <w:tcPr>
            <w:tcW w:w="4536" w:type="dxa"/>
          </w:tcPr>
          <w:p w14:paraId="1C302C42" w14:textId="77777777" w:rsidR="00590F24" w:rsidRDefault="00590F24" w:rsidP="00590F24"/>
        </w:tc>
        <w:tc>
          <w:tcPr>
            <w:tcW w:w="672" w:type="dxa"/>
          </w:tcPr>
          <w:p w14:paraId="052F6F1C" w14:textId="77777777" w:rsidR="00590F24" w:rsidRDefault="00590F24" w:rsidP="00590F24"/>
        </w:tc>
      </w:tr>
      <w:tr w:rsidR="00590F24" w14:paraId="6C45C738" w14:textId="07C630B5" w:rsidTr="004C7502">
        <w:trPr>
          <w:trHeight w:val="606"/>
        </w:trPr>
        <w:tc>
          <w:tcPr>
            <w:tcW w:w="1160" w:type="dxa"/>
          </w:tcPr>
          <w:p w14:paraId="5583FE5C" w14:textId="2FDDAE97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</w:t>
            </w:r>
            <w:r>
              <w:rPr>
                <w:sz w:val="18"/>
                <w:szCs w:val="18"/>
              </w:rPr>
              <w:t>Low</w:t>
            </w:r>
            <w:r w:rsidRPr="00CD7D81">
              <w:rPr>
                <w:sz w:val="18"/>
                <w:szCs w:val="18"/>
              </w:rPr>
              <w:t xml:space="preserve"> 2.1</w:t>
            </w:r>
          </w:p>
        </w:tc>
        <w:tc>
          <w:tcPr>
            <w:tcW w:w="3655" w:type="dxa"/>
          </w:tcPr>
          <w:p w14:paraId="6374484F" w14:textId="77777777" w:rsidR="00590F24" w:rsidRPr="00CB7BB5" w:rsidRDefault="00590F24" w:rsidP="00590F24">
            <w:r w:rsidRPr="00CB7BB5">
              <w:t xml:space="preserve">Drawing “live” shapes to the canvas (stored for further manipulation) </w:t>
            </w:r>
            <w:r>
              <w:t xml:space="preserve"> </w:t>
            </w:r>
          </w:p>
          <w:p w14:paraId="43C1F70C" w14:textId="0672214D" w:rsidR="00590F24" w:rsidRPr="00C86AB9" w:rsidRDefault="00590F24" w:rsidP="00590F24"/>
        </w:tc>
        <w:tc>
          <w:tcPr>
            <w:tcW w:w="850" w:type="dxa"/>
          </w:tcPr>
          <w:p w14:paraId="032F6938" w14:textId="77777777" w:rsidR="00590F24" w:rsidRDefault="00590F24" w:rsidP="00590F24"/>
        </w:tc>
        <w:tc>
          <w:tcPr>
            <w:tcW w:w="4536" w:type="dxa"/>
          </w:tcPr>
          <w:p w14:paraId="4CE4455C" w14:textId="77777777" w:rsidR="00590F24" w:rsidRDefault="00590F24" w:rsidP="00590F24"/>
        </w:tc>
        <w:tc>
          <w:tcPr>
            <w:tcW w:w="672" w:type="dxa"/>
          </w:tcPr>
          <w:p w14:paraId="594757AF" w14:textId="77777777" w:rsidR="00590F24" w:rsidRDefault="00590F24" w:rsidP="00590F24"/>
        </w:tc>
      </w:tr>
      <w:tr w:rsidR="00590F24" w14:paraId="73F57EAD" w14:textId="20FBBCCD" w:rsidTr="004C7502">
        <w:trPr>
          <w:trHeight w:val="606"/>
        </w:trPr>
        <w:tc>
          <w:tcPr>
            <w:tcW w:w="1160" w:type="dxa"/>
          </w:tcPr>
          <w:p w14:paraId="4BF8964B" w14:textId="77777777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20791863" w14:textId="36A7B96A" w:rsidR="00590F24" w:rsidRPr="00CB7BB5" w:rsidRDefault="00590F24" w:rsidP="00590F24">
            <w:r>
              <w:t>Implementing a “Drawing List” to show many shapes simultaneously</w:t>
            </w:r>
          </w:p>
          <w:p w14:paraId="60A948C8" w14:textId="77777777" w:rsidR="00590F24" w:rsidRPr="00C86AB9" w:rsidRDefault="00590F24" w:rsidP="00590F24"/>
        </w:tc>
        <w:tc>
          <w:tcPr>
            <w:tcW w:w="850" w:type="dxa"/>
          </w:tcPr>
          <w:p w14:paraId="595A110C" w14:textId="77777777" w:rsidR="00590F24" w:rsidRDefault="00590F24" w:rsidP="00590F24"/>
        </w:tc>
        <w:tc>
          <w:tcPr>
            <w:tcW w:w="4536" w:type="dxa"/>
          </w:tcPr>
          <w:p w14:paraId="6F4CE4E1" w14:textId="77777777" w:rsidR="00590F24" w:rsidRDefault="00590F24" w:rsidP="00590F24"/>
        </w:tc>
        <w:tc>
          <w:tcPr>
            <w:tcW w:w="672" w:type="dxa"/>
          </w:tcPr>
          <w:p w14:paraId="7486D159" w14:textId="77777777" w:rsidR="00590F24" w:rsidRDefault="00590F24" w:rsidP="00590F24"/>
        </w:tc>
      </w:tr>
      <w:tr w:rsidR="00590F24" w14:paraId="5B1B3B9E" w14:textId="731A2B1B" w:rsidTr="004C7502">
        <w:trPr>
          <w:trHeight w:val="606"/>
        </w:trPr>
        <w:tc>
          <w:tcPr>
            <w:tcW w:w="1160" w:type="dxa"/>
          </w:tcPr>
          <w:p w14:paraId="2C09A544" w14:textId="03E2E442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915E345" w14:textId="77777777" w:rsidR="00590F24" w:rsidRPr="00C86AB9" w:rsidRDefault="00590F24" w:rsidP="00590F24">
            <w:r>
              <w:t>“Live shapes” - Selecting</w:t>
            </w:r>
          </w:p>
        </w:tc>
        <w:tc>
          <w:tcPr>
            <w:tcW w:w="850" w:type="dxa"/>
          </w:tcPr>
          <w:p w14:paraId="27BC7F12" w14:textId="77777777" w:rsidR="00590F24" w:rsidRDefault="00590F24" w:rsidP="00590F24"/>
        </w:tc>
        <w:tc>
          <w:tcPr>
            <w:tcW w:w="4536" w:type="dxa"/>
          </w:tcPr>
          <w:p w14:paraId="0563A771" w14:textId="77777777" w:rsidR="00590F24" w:rsidRDefault="00590F24" w:rsidP="00590F24"/>
        </w:tc>
        <w:tc>
          <w:tcPr>
            <w:tcW w:w="672" w:type="dxa"/>
          </w:tcPr>
          <w:p w14:paraId="4DF49AAD" w14:textId="77777777" w:rsidR="00590F24" w:rsidRDefault="00590F24" w:rsidP="00590F24"/>
        </w:tc>
      </w:tr>
      <w:tr w:rsidR="00590F24" w14:paraId="23DB6859" w14:textId="3BDEC008" w:rsidTr="004C7502">
        <w:trPr>
          <w:trHeight w:val="606"/>
        </w:trPr>
        <w:tc>
          <w:tcPr>
            <w:tcW w:w="1160" w:type="dxa"/>
          </w:tcPr>
          <w:p w14:paraId="3ECB04A0" w14:textId="325B7139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D7D3B01" w14:textId="77777777" w:rsidR="00590F24" w:rsidRPr="00C86AB9" w:rsidRDefault="00590F24" w:rsidP="00590F24">
            <w:r>
              <w:t>“Live shapes” - Deleting</w:t>
            </w:r>
          </w:p>
        </w:tc>
        <w:tc>
          <w:tcPr>
            <w:tcW w:w="850" w:type="dxa"/>
          </w:tcPr>
          <w:p w14:paraId="184D56C7" w14:textId="77777777" w:rsidR="00590F24" w:rsidRDefault="00590F24" w:rsidP="00590F24"/>
        </w:tc>
        <w:tc>
          <w:tcPr>
            <w:tcW w:w="4536" w:type="dxa"/>
          </w:tcPr>
          <w:p w14:paraId="6A06D9B8" w14:textId="77777777" w:rsidR="00590F24" w:rsidRDefault="00590F24" w:rsidP="00590F24"/>
        </w:tc>
        <w:tc>
          <w:tcPr>
            <w:tcW w:w="672" w:type="dxa"/>
          </w:tcPr>
          <w:p w14:paraId="6B79BCEF" w14:textId="77777777" w:rsidR="00590F24" w:rsidRDefault="00590F24" w:rsidP="00590F24"/>
        </w:tc>
      </w:tr>
      <w:tr w:rsidR="00590F24" w14:paraId="15A523BE" w14:textId="38520859" w:rsidTr="004C7502">
        <w:trPr>
          <w:trHeight w:val="606"/>
        </w:trPr>
        <w:tc>
          <w:tcPr>
            <w:tcW w:w="1160" w:type="dxa"/>
          </w:tcPr>
          <w:p w14:paraId="333EE584" w14:textId="791368DA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EF7C1DD" w14:textId="23DB1CE2" w:rsidR="00590F24" w:rsidRDefault="00590F24" w:rsidP="00590F24">
            <w:r>
              <w:t xml:space="preserve">“Live shapes” - </w:t>
            </w:r>
            <w:r w:rsidRPr="00D1385D">
              <w:t xml:space="preserve">Set Fill colour </w:t>
            </w:r>
          </w:p>
        </w:tc>
        <w:tc>
          <w:tcPr>
            <w:tcW w:w="850" w:type="dxa"/>
          </w:tcPr>
          <w:p w14:paraId="51D4E4A5" w14:textId="77777777" w:rsidR="00590F24" w:rsidRDefault="00590F24" w:rsidP="00590F24"/>
        </w:tc>
        <w:tc>
          <w:tcPr>
            <w:tcW w:w="4536" w:type="dxa"/>
          </w:tcPr>
          <w:p w14:paraId="6F5471F8" w14:textId="77777777" w:rsidR="00590F24" w:rsidRDefault="00590F24" w:rsidP="00590F24"/>
        </w:tc>
        <w:tc>
          <w:tcPr>
            <w:tcW w:w="672" w:type="dxa"/>
          </w:tcPr>
          <w:p w14:paraId="3E170AFC" w14:textId="77777777" w:rsidR="00590F24" w:rsidRDefault="00590F24" w:rsidP="00590F24"/>
        </w:tc>
      </w:tr>
      <w:tr w:rsidR="00590F24" w14:paraId="37204274" w14:textId="150D386C" w:rsidTr="004C7502">
        <w:trPr>
          <w:trHeight w:val="606"/>
        </w:trPr>
        <w:tc>
          <w:tcPr>
            <w:tcW w:w="1160" w:type="dxa"/>
          </w:tcPr>
          <w:p w14:paraId="7B58F22F" w14:textId="78AA6888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1E4FDDD4" w14:textId="6B4B372C" w:rsidR="00590F24" w:rsidRDefault="00590F24" w:rsidP="00590F24">
            <w:r>
              <w:t xml:space="preserve">“Live shapes” - </w:t>
            </w:r>
            <w:r w:rsidRPr="00D1385D">
              <w:t xml:space="preserve">Set </w:t>
            </w:r>
            <w:r>
              <w:t>Line</w:t>
            </w:r>
            <w:r w:rsidRPr="00D1385D">
              <w:t xml:space="preserve"> colour</w:t>
            </w:r>
          </w:p>
        </w:tc>
        <w:tc>
          <w:tcPr>
            <w:tcW w:w="850" w:type="dxa"/>
          </w:tcPr>
          <w:p w14:paraId="78FDBF17" w14:textId="77777777" w:rsidR="00590F24" w:rsidRDefault="00590F24" w:rsidP="00590F24"/>
        </w:tc>
        <w:tc>
          <w:tcPr>
            <w:tcW w:w="4536" w:type="dxa"/>
          </w:tcPr>
          <w:p w14:paraId="3998D496" w14:textId="77777777" w:rsidR="00590F24" w:rsidRDefault="00590F24" w:rsidP="00590F24"/>
        </w:tc>
        <w:tc>
          <w:tcPr>
            <w:tcW w:w="672" w:type="dxa"/>
          </w:tcPr>
          <w:p w14:paraId="373A36AA" w14:textId="77777777" w:rsidR="00590F24" w:rsidRDefault="00590F24" w:rsidP="00590F24"/>
        </w:tc>
      </w:tr>
      <w:tr w:rsidR="00590F24" w14:paraId="397B90DC" w14:textId="4F4FF0C6" w:rsidTr="004C7502">
        <w:trPr>
          <w:trHeight w:val="606"/>
        </w:trPr>
        <w:tc>
          <w:tcPr>
            <w:tcW w:w="1160" w:type="dxa"/>
          </w:tcPr>
          <w:p w14:paraId="7B068CD8" w14:textId="3C7914A1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lastRenderedPageBreak/>
              <w:t>Mid 2.2-High 2.1</w:t>
            </w:r>
          </w:p>
        </w:tc>
        <w:tc>
          <w:tcPr>
            <w:tcW w:w="3655" w:type="dxa"/>
          </w:tcPr>
          <w:p w14:paraId="4556253E" w14:textId="1418276B" w:rsidR="00590F24" w:rsidRDefault="00590F24" w:rsidP="00590F24">
            <w:r>
              <w:t xml:space="preserve">“Live shapes” - </w:t>
            </w:r>
            <w:r w:rsidRPr="00D1385D">
              <w:t xml:space="preserve">Set </w:t>
            </w:r>
            <w:r>
              <w:t>Line</w:t>
            </w:r>
            <w:r w:rsidRPr="00D1385D">
              <w:t xml:space="preserve"> </w:t>
            </w:r>
            <w:r>
              <w:t>weight</w:t>
            </w:r>
          </w:p>
        </w:tc>
        <w:tc>
          <w:tcPr>
            <w:tcW w:w="850" w:type="dxa"/>
          </w:tcPr>
          <w:p w14:paraId="14DF8F39" w14:textId="77777777" w:rsidR="00590F24" w:rsidRDefault="00590F24" w:rsidP="00590F24"/>
        </w:tc>
        <w:tc>
          <w:tcPr>
            <w:tcW w:w="4536" w:type="dxa"/>
          </w:tcPr>
          <w:p w14:paraId="5F862D0F" w14:textId="77777777" w:rsidR="00590F24" w:rsidRDefault="00590F24" w:rsidP="00590F24"/>
        </w:tc>
        <w:tc>
          <w:tcPr>
            <w:tcW w:w="672" w:type="dxa"/>
          </w:tcPr>
          <w:p w14:paraId="48D4ADAD" w14:textId="77777777" w:rsidR="00590F24" w:rsidRDefault="00590F24" w:rsidP="00590F24"/>
        </w:tc>
      </w:tr>
      <w:tr w:rsidR="00590F24" w14:paraId="4C3CF4C7" w14:textId="2217A635" w:rsidTr="004C7502">
        <w:trPr>
          <w:trHeight w:val="606"/>
        </w:trPr>
        <w:tc>
          <w:tcPr>
            <w:tcW w:w="1160" w:type="dxa"/>
          </w:tcPr>
          <w:p w14:paraId="17D9BD58" w14:textId="1B6F9CC4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00C4B224" w14:textId="77777777" w:rsidR="00590F24" w:rsidRPr="00D1385D" w:rsidRDefault="00590F24" w:rsidP="00590F24">
            <w:r w:rsidRPr="00D1385D">
              <w:t>Moving a previously drawn shape with the mouse</w:t>
            </w:r>
          </w:p>
          <w:p w14:paraId="1741907E" w14:textId="77777777" w:rsidR="00590F24" w:rsidRDefault="00590F24" w:rsidP="00590F24"/>
        </w:tc>
        <w:tc>
          <w:tcPr>
            <w:tcW w:w="850" w:type="dxa"/>
          </w:tcPr>
          <w:p w14:paraId="4950FC1A" w14:textId="77777777" w:rsidR="00590F24" w:rsidRDefault="00590F24" w:rsidP="00590F24"/>
        </w:tc>
        <w:tc>
          <w:tcPr>
            <w:tcW w:w="4536" w:type="dxa"/>
          </w:tcPr>
          <w:p w14:paraId="42E4527A" w14:textId="77777777" w:rsidR="00590F24" w:rsidRDefault="00590F24" w:rsidP="00590F24"/>
        </w:tc>
        <w:tc>
          <w:tcPr>
            <w:tcW w:w="672" w:type="dxa"/>
          </w:tcPr>
          <w:p w14:paraId="0050095D" w14:textId="77777777" w:rsidR="00590F24" w:rsidRDefault="00590F24" w:rsidP="00590F24"/>
        </w:tc>
      </w:tr>
      <w:tr w:rsidR="00590F24" w14:paraId="2297861C" w14:textId="1983DA8D" w:rsidTr="004C7502">
        <w:trPr>
          <w:trHeight w:val="606"/>
        </w:trPr>
        <w:tc>
          <w:tcPr>
            <w:tcW w:w="1160" w:type="dxa"/>
          </w:tcPr>
          <w:p w14:paraId="21FEC15B" w14:textId="7FF9BF7F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2926E294" w14:textId="77777777" w:rsidR="00590F24" w:rsidRPr="00D1385D" w:rsidRDefault="00590F24" w:rsidP="00590F24">
            <w:r w:rsidRPr="00D1385D">
              <w:t>Scale a drawn shape using a slider</w:t>
            </w:r>
          </w:p>
          <w:p w14:paraId="454C79C1" w14:textId="77777777" w:rsidR="00590F24" w:rsidRDefault="00590F24" w:rsidP="00590F24"/>
        </w:tc>
        <w:tc>
          <w:tcPr>
            <w:tcW w:w="850" w:type="dxa"/>
          </w:tcPr>
          <w:p w14:paraId="21E7B5B6" w14:textId="77777777" w:rsidR="00590F24" w:rsidRDefault="00590F24" w:rsidP="00590F24"/>
        </w:tc>
        <w:tc>
          <w:tcPr>
            <w:tcW w:w="4536" w:type="dxa"/>
          </w:tcPr>
          <w:p w14:paraId="5132BD5D" w14:textId="77777777" w:rsidR="00590F24" w:rsidRDefault="00590F24" w:rsidP="00590F24"/>
        </w:tc>
        <w:tc>
          <w:tcPr>
            <w:tcW w:w="672" w:type="dxa"/>
          </w:tcPr>
          <w:p w14:paraId="72641BAD" w14:textId="77777777" w:rsidR="00590F24" w:rsidRDefault="00590F24" w:rsidP="00590F24"/>
        </w:tc>
      </w:tr>
      <w:tr w:rsidR="00590F24" w14:paraId="6E3BF868" w14:textId="0586BCDC" w:rsidTr="004C7502">
        <w:trPr>
          <w:trHeight w:val="606"/>
        </w:trPr>
        <w:tc>
          <w:tcPr>
            <w:tcW w:w="1160" w:type="dxa"/>
          </w:tcPr>
          <w:p w14:paraId="2C5A86CE" w14:textId="2B347348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5A28A26B" w14:textId="77777777" w:rsidR="00590F24" w:rsidRPr="00D1385D" w:rsidRDefault="00590F24" w:rsidP="00590F24">
            <w:r w:rsidRPr="00D1385D">
              <w:t>Draw an Arc with the mouse</w:t>
            </w:r>
          </w:p>
          <w:p w14:paraId="27F26208" w14:textId="77777777" w:rsidR="00590F24" w:rsidRDefault="00590F24" w:rsidP="00590F24"/>
        </w:tc>
        <w:tc>
          <w:tcPr>
            <w:tcW w:w="850" w:type="dxa"/>
          </w:tcPr>
          <w:p w14:paraId="18A7948A" w14:textId="77777777" w:rsidR="00590F24" w:rsidRDefault="00590F24" w:rsidP="00590F24"/>
        </w:tc>
        <w:tc>
          <w:tcPr>
            <w:tcW w:w="4536" w:type="dxa"/>
          </w:tcPr>
          <w:p w14:paraId="6FFA3E7B" w14:textId="77777777" w:rsidR="00590F24" w:rsidRDefault="00590F24" w:rsidP="00590F24"/>
        </w:tc>
        <w:tc>
          <w:tcPr>
            <w:tcW w:w="672" w:type="dxa"/>
          </w:tcPr>
          <w:p w14:paraId="1D07F71A" w14:textId="77777777" w:rsidR="00590F24" w:rsidRDefault="00590F24" w:rsidP="00590F24"/>
        </w:tc>
      </w:tr>
      <w:tr w:rsidR="00590F24" w14:paraId="3D884632" w14:textId="559F563E" w:rsidTr="004C7502">
        <w:trPr>
          <w:trHeight w:val="606"/>
        </w:trPr>
        <w:tc>
          <w:tcPr>
            <w:tcW w:w="1160" w:type="dxa"/>
          </w:tcPr>
          <w:p w14:paraId="1B508315" w14:textId="16376CA6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713AA37C" w14:textId="77777777" w:rsidR="00590F24" w:rsidRPr="00D1385D" w:rsidRDefault="00590F24" w:rsidP="00590F24">
            <w:r w:rsidRPr="00D1385D">
              <w:t>Draw open polyline with mouse</w:t>
            </w:r>
          </w:p>
          <w:p w14:paraId="7AC18E73" w14:textId="77777777" w:rsidR="00590F24" w:rsidRPr="00D1385D" w:rsidRDefault="00590F24" w:rsidP="00590F24"/>
        </w:tc>
        <w:tc>
          <w:tcPr>
            <w:tcW w:w="850" w:type="dxa"/>
          </w:tcPr>
          <w:p w14:paraId="6E82B91A" w14:textId="77777777" w:rsidR="00590F24" w:rsidRDefault="00590F24" w:rsidP="00590F24"/>
        </w:tc>
        <w:tc>
          <w:tcPr>
            <w:tcW w:w="4536" w:type="dxa"/>
          </w:tcPr>
          <w:p w14:paraId="280406DE" w14:textId="77777777" w:rsidR="00590F24" w:rsidRDefault="00590F24" w:rsidP="00590F24"/>
        </w:tc>
        <w:tc>
          <w:tcPr>
            <w:tcW w:w="672" w:type="dxa"/>
          </w:tcPr>
          <w:p w14:paraId="5CBC7265" w14:textId="77777777" w:rsidR="00590F24" w:rsidRDefault="00590F24" w:rsidP="00590F24"/>
        </w:tc>
      </w:tr>
      <w:tr w:rsidR="00590F24" w:rsidRPr="00D1385D" w14:paraId="5F15CDC6" w14:textId="447D7FC8" w:rsidTr="004C7502">
        <w:trPr>
          <w:trHeight w:val="606"/>
        </w:trPr>
        <w:tc>
          <w:tcPr>
            <w:tcW w:w="1160" w:type="dxa"/>
          </w:tcPr>
          <w:p w14:paraId="651E9C96" w14:textId="674FC776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1FC1DF3E" w14:textId="77777777" w:rsidR="00590F24" w:rsidRPr="00D1385D" w:rsidRDefault="00590F24" w:rsidP="00590F24">
            <w:r w:rsidRPr="00D1385D">
              <w:t xml:space="preserve">Draw and close a polyline with mouse, which then becomes a polygon that can be filled </w:t>
            </w:r>
          </w:p>
          <w:p w14:paraId="626A037A" w14:textId="1CD5D6E3" w:rsidR="00590F24" w:rsidRPr="00D1385D" w:rsidRDefault="00590F24" w:rsidP="00590F24"/>
        </w:tc>
        <w:tc>
          <w:tcPr>
            <w:tcW w:w="850" w:type="dxa"/>
          </w:tcPr>
          <w:p w14:paraId="1814491F" w14:textId="77777777" w:rsidR="00590F24" w:rsidRPr="00D1385D" w:rsidRDefault="00590F24" w:rsidP="00590F24"/>
        </w:tc>
        <w:tc>
          <w:tcPr>
            <w:tcW w:w="4536" w:type="dxa"/>
          </w:tcPr>
          <w:p w14:paraId="5D45F005" w14:textId="77777777" w:rsidR="00590F24" w:rsidRPr="00D1385D" w:rsidRDefault="00590F24" w:rsidP="00590F24"/>
        </w:tc>
        <w:tc>
          <w:tcPr>
            <w:tcW w:w="672" w:type="dxa"/>
          </w:tcPr>
          <w:p w14:paraId="1D9BF57F" w14:textId="77777777" w:rsidR="00590F24" w:rsidRPr="00D1385D" w:rsidRDefault="00590F24" w:rsidP="00590F24"/>
        </w:tc>
      </w:tr>
      <w:tr w:rsidR="00590F24" w:rsidRPr="00D1385D" w14:paraId="568196D9" w14:textId="0325DAD0" w:rsidTr="004C7502">
        <w:trPr>
          <w:trHeight w:val="606"/>
        </w:trPr>
        <w:tc>
          <w:tcPr>
            <w:tcW w:w="1160" w:type="dxa"/>
          </w:tcPr>
          <w:p w14:paraId="2AC770E4" w14:textId="7AA3EBAE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4042A755" w14:textId="52A17B2F" w:rsidR="00590F24" w:rsidRPr="00D1385D" w:rsidRDefault="00590F24" w:rsidP="00590F24">
            <w:r w:rsidRPr="00D1385D">
              <w:t>Drawing Curves of any type</w:t>
            </w:r>
          </w:p>
        </w:tc>
        <w:tc>
          <w:tcPr>
            <w:tcW w:w="850" w:type="dxa"/>
          </w:tcPr>
          <w:p w14:paraId="581A2CD0" w14:textId="77777777" w:rsidR="00590F24" w:rsidRPr="00D1385D" w:rsidRDefault="00590F24" w:rsidP="00590F24"/>
        </w:tc>
        <w:tc>
          <w:tcPr>
            <w:tcW w:w="4536" w:type="dxa"/>
          </w:tcPr>
          <w:p w14:paraId="7F360598" w14:textId="77777777" w:rsidR="00590F24" w:rsidRPr="00D1385D" w:rsidRDefault="00590F24" w:rsidP="00590F24"/>
        </w:tc>
        <w:tc>
          <w:tcPr>
            <w:tcW w:w="672" w:type="dxa"/>
          </w:tcPr>
          <w:p w14:paraId="5E481096" w14:textId="77777777" w:rsidR="00590F24" w:rsidRPr="00D1385D" w:rsidRDefault="00590F24" w:rsidP="00590F24"/>
        </w:tc>
      </w:tr>
      <w:tr w:rsidR="00590F24" w:rsidRPr="00D1385D" w14:paraId="3850E54F" w14:textId="0DB13F16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407B5330" w14:textId="6A6F0A0D" w:rsidR="00590F24" w:rsidRPr="00CD7D81" w:rsidRDefault="00590F24" w:rsidP="00590F24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56334070" w14:textId="31E8E62D" w:rsidR="00590F24" w:rsidRPr="00D1385D" w:rsidRDefault="00590F24" w:rsidP="00590F24">
            <w:r>
              <w:t>Feature category: User Interface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73BE707" w14:textId="77777777" w:rsidR="00590F24" w:rsidRPr="00D1385D" w:rsidRDefault="00590F24" w:rsidP="00590F24"/>
        </w:tc>
        <w:tc>
          <w:tcPr>
            <w:tcW w:w="4536" w:type="dxa"/>
            <w:shd w:val="clear" w:color="auto" w:fill="D9D9D9" w:themeFill="background1" w:themeFillShade="D9"/>
          </w:tcPr>
          <w:p w14:paraId="201A9EF5" w14:textId="77777777" w:rsidR="00590F24" w:rsidRPr="00D1385D" w:rsidRDefault="00590F24" w:rsidP="00590F24"/>
        </w:tc>
        <w:tc>
          <w:tcPr>
            <w:tcW w:w="672" w:type="dxa"/>
            <w:shd w:val="clear" w:color="auto" w:fill="D9D9D9" w:themeFill="background1" w:themeFillShade="D9"/>
          </w:tcPr>
          <w:p w14:paraId="63CDEB62" w14:textId="77777777" w:rsidR="00590F24" w:rsidRPr="00D1385D" w:rsidRDefault="00590F24" w:rsidP="00590F24"/>
        </w:tc>
      </w:tr>
      <w:tr w:rsidR="00590F24" w:rsidRPr="00D1385D" w14:paraId="65BC3454" w14:textId="6DCBF7E0" w:rsidTr="004C7502">
        <w:trPr>
          <w:trHeight w:val="606"/>
        </w:trPr>
        <w:tc>
          <w:tcPr>
            <w:tcW w:w="1160" w:type="dxa"/>
          </w:tcPr>
          <w:p w14:paraId="5C6D051E" w14:textId="6F640665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5D6A3593" w14:textId="6BB904DD" w:rsidR="00590F24" w:rsidRPr="00D1385D" w:rsidRDefault="00590F24" w:rsidP="00590F24">
            <w:r w:rsidRPr="00D1385D">
              <w:t>Basic use of Graphical User Interface buttons to do various actions (process image, load file), adapted beyond the given examples.</w:t>
            </w:r>
          </w:p>
        </w:tc>
        <w:tc>
          <w:tcPr>
            <w:tcW w:w="850" w:type="dxa"/>
          </w:tcPr>
          <w:p w14:paraId="4E9634E6" w14:textId="620E8C3E" w:rsidR="00590F24" w:rsidRPr="00D1385D" w:rsidRDefault="00590F24" w:rsidP="00590F24">
            <w:r>
              <w:t>Yes</w:t>
            </w:r>
          </w:p>
        </w:tc>
        <w:tc>
          <w:tcPr>
            <w:tcW w:w="4536" w:type="dxa"/>
          </w:tcPr>
          <w:p w14:paraId="737835FE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44F12E15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552D1606" w14:textId="7381B012" w:rsidTr="004C7502">
        <w:trPr>
          <w:trHeight w:val="606"/>
        </w:trPr>
        <w:tc>
          <w:tcPr>
            <w:tcW w:w="1160" w:type="dxa"/>
          </w:tcPr>
          <w:p w14:paraId="3F207F14" w14:textId="52134535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278A0A28" w14:textId="7DD4F8D1" w:rsidR="00590F24" w:rsidRPr="00CD7D81" w:rsidRDefault="00590F24" w:rsidP="00590F24">
            <w:r w:rsidRPr="00CD7D81">
              <w:t>Good use of User Interface Elements</w:t>
            </w:r>
            <w:r>
              <w:t xml:space="preserve"> showing independent design.</w:t>
            </w:r>
          </w:p>
          <w:p w14:paraId="5CB80432" w14:textId="77777777" w:rsidR="00590F24" w:rsidRPr="00D1385D" w:rsidRDefault="00590F24" w:rsidP="00590F24"/>
        </w:tc>
        <w:tc>
          <w:tcPr>
            <w:tcW w:w="850" w:type="dxa"/>
          </w:tcPr>
          <w:p w14:paraId="1A85DB84" w14:textId="38025ED1" w:rsidR="00590F24" w:rsidRPr="00D1385D" w:rsidRDefault="00590F24" w:rsidP="00590F24">
            <w:r>
              <w:t>Yes</w:t>
            </w:r>
          </w:p>
        </w:tc>
        <w:tc>
          <w:tcPr>
            <w:tcW w:w="4536" w:type="dxa"/>
          </w:tcPr>
          <w:p w14:paraId="1C431944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514C9794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3C0FD32C" w14:textId="025FD81E" w:rsidTr="004C7502">
        <w:trPr>
          <w:trHeight w:val="606"/>
        </w:trPr>
        <w:tc>
          <w:tcPr>
            <w:tcW w:w="1160" w:type="dxa"/>
          </w:tcPr>
          <w:p w14:paraId="2C0B0B92" w14:textId="4852ED07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AFB77B0" w14:textId="3A06A144" w:rsidR="00590F24" w:rsidRPr="00CD7D81" w:rsidRDefault="00590F24" w:rsidP="00590F24">
            <w:r w:rsidRPr="00CD7D81">
              <w:t xml:space="preserve">Loading and saving image via user interface and file dialogues. </w:t>
            </w:r>
          </w:p>
          <w:p w14:paraId="3EC7B934" w14:textId="77777777" w:rsidR="00590F24" w:rsidRPr="00D1385D" w:rsidRDefault="00590F24" w:rsidP="00590F24"/>
        </w:tc>
        <w:tc>
          <w:tcPr>
            <w:tcW w:w="850" w:type="dxa"/>
          </w:tcPr>
          <w:p w14:paraId="0F18DF94" w14:textId="67B56C44" w:rsidR="00590F24" w:rsidRPr="00D1385D" w:rsidRDefault="00590F24" w:rsidP="00590F24">
            <w:r>
              <w:t>Yes</w:t>
            </w:r>
          </w:p>
        </w:tc>
        <w:tc>
          <w:tcPr>
            <w:tcW w:w="4536" w:type="dxa"/>
          </w:tcPr>
          <w:p w14:paraId="4845E285" w14:textId="777D265A" w:rsidR="00590F24" w:rsidRPr="00D1385D" w:rsidRDefault="00590F24" w:rsidP="00590F24">
            <w:pPr>
              <w:rPr>
                <w:u w:val="single"/>
              </w:rPr>
            </w:pPr>
            <w:r>
              <w:t>Click either the load file or save file options at the top left corner of the GUI to access the options</w:t>
            </w:r>
            <w:r>
              <w:t xml:space="preserve"> and have the dialogues pop up</w:t>
            </w:r>
          </w:p>
        </w:tc>
        <w:tc>
          <w:tcPr>
            <w:tcW w:w="672" w:type="dxa"/>
          </w:tcPr>
          <w:p w14:paraId="31F2B816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1790D0DD" w14:textId="478CFEE2" w:rsidTr="004C7502">
        <w:trPr>
          <w:trHeight w:val="606"/>
        </w:trPr>
        <w:tc>
          <w:tcPr>
            <w:tcW w:w="1160" w:type="dxa"/>
          </w:tcPr>
          <w:p w14:paraId="05CEB9E3" w14:textId="68AABBD2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70C4B5E2" w14:textId="77777777" w:rsidR="00590F24" w:rsidRPr="00CD7D81" w:rsidRDefault="00590F24" w:rsidP="00590F24">
            <w:r w:rsidRPr="00CD7D81">
              <w:t xml:space="preserve">Use of sliders to alter image “live” </w:t>
            </w:r>
          </w:p>
          <w:p w14:paraId="66BDEBAA" w14:textId="77777777" w:rsidR="00590F24" w:rsidRPr="00D1385D" w:rsidRDefault="00590F24" w:rsidP="00590F24"/>
        </w:tc>
        <w:tc>
          <w:tcPr>
            <w:tcW w:w="850" w:type="dxa"/>
          </w:tcPr>
          <w:p w14:paraId="1F06CD6C" w14:textId="7287DCDB" w:rsidR="00590F24" w:rsidRPr="00D1385D" w:rsidRDefault="00590F24" w:rsidP="00590F24">
            <w:r>
              <w:t>Yes</w:t>
            </w:r>
          </w:p>
        </w:tc>
        <w:tc>
          <w:tcPr>
            <w:tcW w:w="4536" w:type="dxa"/>
          </w:tcPr>
          <w:p w14:paraId="63037AF4" w14:textId="4E74A1BF" w:rsidR="00590F24" w:rsidRPr="00D1385D" w:rsidRDefault="00590F24" w:rsidP="00590F24">
            <w:pPr>
              <w:rPr>
                <w:u w:val="single"/>
              </w:rPr>
            </w:pPr>
            <w:r>
              <w:t>There are sliders present to alter the brightness and contrast values of the image</w:t>
            </w:r>
          </w:p>
        </w:tc>
        <w:tc>
          <w:tcPr>
            <w:tcW w:w="672" w:type="dxa"/>
          </w:tcPr>
          <w:p w14:paraId="071AFB3F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1BB2CD9F" w14:textId="31255CE1" w:rsidTr="004C7502">
        <w:trPr>
          <w:trHeight w:val="606"/>
        </w:trPr>
        <w:tc>
          <w:tcPr>
            <w:tcW w:w="1160" w:type="dxa"/>
          </w:tcPr>
          <w:p w14:paraId="3C05DD81" w14:textId="7F5FE082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66F5BA0C" w14:textId="77777777" w:rsidR="00590F24" w:rsidRPr="00CD7D81" w:rsidRDefault="00590F24" w:rsidP="00590F24">
            <w:r w:rsidRPr="00CD7D81">
              <w:t xml:space="preserve">Use of own colour pickers to set line and fill colour of shapes. </w:t>
            </w:r>
          </w:p>
          <w:p w14:paraId="480F6A37" w14:textId="77777777" w:rsidR="00590F24" w:rsidRPr="00D1385D" w:rsidRDefault="00590F24" w:rsidP="00590F24"/>
        </w:tc>
        <w:tc>
          <w:tcPr>
            <w:tcW w:w="850" w:type="dxa"/>
          </w:tcPr>
          <w:p w14:paraId="126A9D58" w14:textId="77777777" w:rsidR="00590F24" w:rsidRPr="00D1385D" w:rsidRDefault="00590F24" w:rsidP="00590F24"/>
        </w:tc>
        <w:tc>
          <w:tcPr>
            <w:tcW w:w="4536" w:type="dxa"/>
          </w:tcPr>
          <w:p w14:paraId="1F22F8E3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0168F809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18AE82D2" w14:textId="33003202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15075905" w14:textId="77777777" w:rsidR="00590F24" w:rsidRPr="00CD7D81" w:rsidRDefault="00590F24" w:rsidP="00590F24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7B22673C" w14:textId="77777777" w:rsidR="00590F24" w:rsidRDefault="00590F24" w:rsidP="00590F24">
            <w:r>
              <w:t>Stretch Goals</w:t>
            </w:r>
          </w:p>
          <w:p w14:paraId="55EEE211" w14:textId="6124FEEF" w:rsidR="00590F24" w:rsidRPr="00D1385D" w:rsidRDefault="00590F24" w:rsidP="00590F24">
            <w:r>
              <w:t>These are examples… add your own if you think they are sufficiently advanced featur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48638A6E" w14:textId="77777777" w:rsidR="00590F24" w:rsidRPr="00D1385D" w:rsidRDefault="00590F24" w:rsidP="00590F24"/>
        </w:tc>
        <w:tc>
          <w:tcPr>
            <w:tcW w:w="4536" w:type="dxa"/>
            <w:shd w:val="clear" w:color="auto" w:fill="D9D9D9" w:themeFill="background1" w:themeFillShade="D9"/>
          </w:tcPr>
          <w:p w14:paraId="2DC27926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</w:tcPr>
          <w:p w14:paraId="298B4E2C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1D9BC757" w14:textId="6042ABFC" w:rsidTr="004C7502">
        <w:trPr>
          <w:trHeight w:val="606"/>
        </w:trPr>
        <w:tc>
          <w:tcPr>
            <w:tcW w:w="1160" w:type="dxa"/>
          </w:tcPr>
          <w:p w14:paraId="42AAA1D4" w14:textId="2709FE51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7D5201CB" w14:textId="77777777" w:rsidR="00590F24" w:rsidRPr="00CD7D81" w:rsidRDefault="00590F24" w:rsidP="00590F24">
            <w:r w:rsidRPr="00CD7D81">
              <w:t xml:space="preserve">Saving and re-loading of drawing data as separate file. </w:t>
            </w:r>
          </w:p>
          <w:p w14:paraId="270F0D3F" w14:textId="77777777" w:rsidR="00590F24" w:rsidRPr="00D1385D" w:rsidRDefault="00590F24" w:rsidP="00590F24"/>
        </w:tc>
        <w:tc>
          <w:tcPr>
            <w:tcW w:w="850" w:type="dxa"/>
          </w:tcPr>
          <w:p w14:paraId="077BEB74" w14:textId="77777777" w:rsidR="00590F24" w:rsidRPr="00D1385D" w:rsidRDefault="00590F24" w:rsidP="00590F24"/>
        </w:tc>
        <w:tc>
          <w:tcPr>
            <w:tcW w:w="4536" w:type="dxa"/>
          </w:tcPr>
          <w:p w14:paraId="38047225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8CCDB5E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3AB3DEF8" w14:textId="66088E32" w:rsidTr="004C7502">
        <w:trPr>
          <w:trHeight w:val="606"/>
        </w:trPr>
        <w:tc>
          <w:tcPr>
            <w:tcW w:w="1160" w:type="dxa"/>
          </w:tcPr>
          <w:p w14:paraId="58E9FD87" w14:textId="30374EF9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23AFF737" w14:textId="0E18E167" w:rsidR="00590F24" w:rsidRPr="00D1385D" w:rsidRDefault="00590F24" w:rsidP="00590F24">
            <w:r w:rsidRPr="00CD7D81">
              <w:t>Further geometric manipulation of shape once drawn (rotation, shear, manipulation of curves) .</w:t>
            </w:r>
          </w:p>
        </w:tc>
        <w:tc>
          <w:tcPr>
            <w:tcW w:w="850" w:type="dxa"/>
          </w:tcPr>
          <w:p w14:paraId="30ABC449" w14:textId="77777777" w:rsidR="00590F24" w:rsidRPr="00D1385D" w:rsidRDefault="00590F24" w:rsidP="00590F24"/>
        </w:tc>
        <w:tc>
          <w:tcPr>
            <w:tcW w:w="4536" w:type="dxa"/>
          </w:tcPr>
          <w:p w14:paraId="4895ED0D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144077A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6DE4A226" w14:textId="59DFC210" w:rsidTr="004C7502">
        <w:trPr>
          <w:trHeight w:val="606"/>
        </w:trPr>
        <w:tc>
          <w:tcPr>
            <w:tcW w:w="1160" w:type="dxa"/>
          </w:tcPr>
          <w:p w14:paraId="07363B8E" w14:textId="50255A11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614ABA6B" w14:textId="77777777" w:rsidR="00590F24" w:rsidRPr="00CD7D81" w:rsidRDefault="00590F24" w:rsidP="00590F24">
            <w:r w:rsidRPr="00CD7D81">
              <w:t>The use of “handles” on shapes</w:t>
            </w:r>
          </w:p>
          <w:p w14:paraId="469765B7" w14:textId="77777777" w:rsidR="00590F24" w:rsidRPr="00D1385D" w:rsidRDefault="00590F24" w:rsidP="00590F24"/>
        </w:tc>
        <w:tc>
          <w:tcPr>
            <w:tcW w:w="850" w:type="dxa"/>
          </w:tcPr>
          <w:p w14:paraId="392600FC" w14:textId="77777777" w:rsidR="00590F24" w:rsidRPr="00D1385D" w:rsidRDefault="00590F24" w:rsidP="00590F24"/>
        </w:tc>
        <w:tc>
          <w:tcPr>
            <w:tcW w:w="4536" w:type="dxa"/>
          </w:tcPr>
          <w:p w14:paraId="0200A5C8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824CBA2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38A06B9C" w14:textId="36A4EE4D" w:rsidTr="004C7502">
        <w:trPr>
          <w:trHeight w:val="606"/>
        </w:trPr>
        <w:tc>
          <w:tcPr>
            <w:tcW w:w="1160" w:type="dxa"/>
          </w:tcPr>
          <w:p w14:paraId="724C8C51" w14:textId="7A975DB3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Others?</w:t>
            </w:r>
          </w:p>
        </w:tc>
        <w:tc>
          <w:tcPr>
            <w:tcW w:w="3655" w:type="dxa"/>
          </w:tcPr>
          <w:p w14:paraId="7DAFEA45" w14:textId="77777777" w:rsidR="00590F24" w:rsidRPr="00CD7D81" w:rsidRDefault="00590F24" w:rsidP="00590F24"/>
        </w:tc>
        <w:tc>
          <w:tcPr>
            <w:tcW w:w="850" w:type="dxa"/>
          </w:tcPr>
          <w:p w14:paraId="60BB5A2B" w14:textId="77777777" w:rsidR="00590F24" w:rsidRPr="00D1385D" w:rsidRDefault="00590F24" w:rsidP="00590F24"/>
        </w:tc>
        <w:tc>
          <w:tcPr>
            <w:tcW w:w="4536" w:type="dxa"/>
          </w:tcPr>
          <w:p w14:paraId="0E7EFC44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056E1E7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1EFC3917" w14:textId="50254444" w:rsidTr="004C7502">
        <w:trPr>
          <w:trHeight w:val="606"/>
        </w:trPr>
        <w:tc>
          <w:tcPr>
            <w:tcW w:w="1160" w:type="dxa"/>
          </w:tcPr>
          <w:p w14:paraId="33F9DF2E" w14:textId="4228C2B5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Others?</w:t>
            </w:r>
          </w:p>
        </w:tc>
        <w:tc>
          <w:tcPr>
            <w:tcW w:w="3655" w:type="dxa"/>
          </w:tcPr>
          <w:p w14:paraId="13F3B4E4" w14:textId="77777777" w:rsidR="00590F24" w:rsidRPr="00CD7D81" w:rsidRDefault="00590F24" w:rsidP="00590F24"/>
        </w:tc>
        <w:tc>
          <w:tcPr>
            <w:tcW w:w="850" w:type="dxa"/>
          </w:tcPr>
          <w:p w14:paraId="076F45C1" w14:textId="77777777" w:rsidR="00590F24" w:rsidRPr="00D1385D" w:rsidRDefault="00590F24" w:rsidP="00590F24"/>
        </w:tc>
        <w:tc>
          <w:tcPr>
            <w:tcW w:w="4536" w:type="dxa"/>
          </w:tcPr>
          <w:p w14:paraId="52D3B60F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40B8CD87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</w:tbl>
    <w:p w14:paraId="290346B7" w14:textId="7DBC9EA9" w:rsidR="007D43B2" w:rsidRDefault="007D43B2"/>
    <w:p w14:paraId="24AAEFC8" w14:textId="45DF7C32" w:rsidR="004C7502" w:rsidRDefault="004C7502" w:rsidP="004C7502">
      <w:pPr>
        <w:ind w:hanging="851"/>
        <w:rPr>
          <w:b/>
          <w:bCs/>
        </w:rPr>
      </w:pPr>
      <w:r>
        <w:rPr>
          <w:b/>
          <w:bCs/>
        </w:rPr>
        <w:lastRenderedPageBreak/>
        <w:t>Overall mark:</w:t>
      </w:r>
    </w:p>
    <w:p w14:paraId="762F2678" w14:textId="51F4373A" w:rsidR="007D43B2" w:rsidRPr="004C7502" w:rsidRDefault="004C7502" w:rsidP="004C7502">
      <w:pPr>
        <w:ind w:hanging="851"/>
        <w:rPr>
          <w:b/>
          <w:bCs/>
        </w:rPr>
      </w:pPr>
      <w:r w:rsidRPr="004C7502">
        <w:rPr>
          <w:b/>
          <w:bCs/>
        </w:rPr>
        <w:t>Feedback Comments</w:t>
      </w:r>
      <w:r>
        <w:rPr>
          <w:b/>
          <w:bCs/>
        </w:rPr>
        <w:t>:</w:t>
      </w:r>
    </w:p>
    <w:sectPr w:rsidR="007D43B2" w:rsidRPr="004C7502" w:rsidSect="004C7502">
      <w:pgSz w:w="11906" w:h="16838"/>
      <w:pgMar w:top="56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B22A67" w14:textId="77777777" w:rsidR="00610F10" w:rsidRDefault="00610F10" w:rsidP="00FD75D3">
      <w:pPr>
        <w:spacing w:after="0" w:line="240" w:lineRule="auto"/>
      </w:pPr>
      <w:r>
        <w:separator/>
      </w:r>
    </w:p>
  </w:endnote>
  <w:endnote w:type="continuationSeparator" w:id="0">
    <w:p w14:paraId="6807CEF9" w14:textId="77777777" w:rsidR="00610F10" w:rsidRDefault="00610F10" w:rsidP="00FD7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BC6667" w14:textId="77777777" w:rsidR="00610F10" w:rsidRDefault="00610F10" w:rsidP="00FD75D3">
      <w:pPr>
        <w:spacing w:after="0" w:line="240" w:lineRule="auto"/>
      </w:pPr>
      <w:r>
        <w:separator/>
      </w:r>
    </w:p>
  </w:footnote>
  <w:footnote w:type="continuationSeparator" w:id="0">
    <w:p w14:paraId="38925819" w14:textId="77777777" w:rsidR="00610F10" w:rsidRDefault="00610F10" w:rsidP="00FD75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DO2ACITU0sTSyUdpeDU4uLM/DyQAqNaAING/uIsAAAA"/>
  </w:docVars>
  <w:rsids>
    <w:rsidRoot w:val="007D43B2"/>
    <w:rsid w:val="001C4710"/>
    <w:rsid w:val="0036326E"/>
    <w:rsid w:val="0044511C"/>
    <w:rsid w:val="004B13AE"/>
    <w:rsid w:val="004C1C70"/>
    <w:rsid w:val="004C7502"/>
    <w:rsid w:val="00590F24"/>
    <w:rsid w:val="00610F10"/>
    <w:rsid w:val="00622BDE"/>
    <w:rsid w:val="006443D4"/>
    <w:rsid w:val="006E3F11"/>
    <w:rsid w:val="007D43B2"/>
    <w:rsid w:val="00C86AB9"/>
    <w:rsid w:val="00CA7FF5"/>
    <w:rsid w:val="00CB7BB5"/>
    <w:rsid w:val="00CD6948"/>
    <w:rsid w:val="00CD7D81"/>
    <w:rsid w:val="00CE0BE3"/>
    <w:rsid w:val="00D1385D"/>
    <w:rsid w:val="00FD7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A7AAC6"/>
  <w15:chartTrackingRefBased/>
  <w15:docId w15:val="{16BF040A-B7C0-4C4C-B564-8DA3114FC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43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5D3"/>
  </w:style>
  <w:style w:type="paragraph" w:styleId="Footer">
    <w:name w:val="footer"/>
    <w:basedOn w:val="Normal"/>
    <w:link w:val="Foot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5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4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3</Pages>
  <Words>510</Words>
  <Characters>291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ofield, Simon</dc:creator>
  <cp:keywords/>
  <dc:description/>
  <cp:lastModifiedBy>Hannah Ashna Jacob</cp:lastModifiedBy>
  <cp:revision>11</cp:revision>
  <dcterms:created xsi:type="dcterms:W3CDTF">2020-03-23T09:35:00Z</dcterms:created>
  <dcterms:modified xsi:type="dcterms:W3CDTF">2021-01-12T00:33:00Z</dcterms:modified>
</cp:coreProperties>
</file>